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a0e7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4Z</dcterms:created>
  <dcterms:modified xsi:type="dcterms:W3CDTF">2020-11-12T15:47:54Z</dcterms:modified>
</cp:coreProperties>
</file>